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4D5D" w:rsidRPr="00257FEA" w:rsidRDefault="00494D5D" w:rsidP="002C4D9C">
      <w:pPr>
        <w:pStyle w:val="rtejustify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Fonts w:ascii="Arial" w:hAnsi="Arial" w:cs="Arial"/>
          <w:color w:val="333333"/>
          <w:sz w:val="28"/>
          <w:szCs w:val="28"/>
        </w:rPr>
      </w:pPr>
      <w:r w:rsidRPr="00257FEA">
        <w:rPr>
          <w:rStyle w:val="Forte"/>
          <w:rFonts w:ascii="inherit" w:hAnsi="inherit" w:cs="Arial"/>
          <w:color w:val="333333"/>
          <w:sz w:val="28"/>
          <w:szCs w:val="28"/>
          <w:bdr w:val="none" w:sz="0" w:space="0" w:color="auto" w:frame="1"/>
        </w:rPr>
        <w:t>FORMULÁRIO DE AUTODECLARAÇÃO ÉTNICO-RACIAL PARA O PROCESSO SELETIVO DOS CURSOS DE MESTRADO E DOUTORADO E DOUTORADO DIRETO DO P</w:t>
      </w:r>
      <w:r w:rsidR="00356FEA">
        <w:rPr>
          <w:rStyle w:val="Forte"/>
          <w:rFonts w:ascii="inherit" w:hAnsi="inherit" w:cs="Arial"/>
          <w:color w:val="333333"/>
          <w:sz w:val="28"/>
          <w:szCs w:val="28"/>
          <w:bdr w:val="none" w:sz="0" w:space="0" w:color="auto" w:frame="1"/>
        </w:rPr>
        <w:t>PGH</w:t>
      </w:r>
      <w:r w:rsidRPr="00257FEA">
        <w:rPr>
          <w:rStyle w:val="Forte"/>
          <w:rFonts w:ascii="inherit" w:hAnsi="inherit" w:cs="Arial"/>
          <w:color w:val="333333"/>
          <w:sz w:val="28"/>
          <w:szCs w:val="28"/>
          <w:bdr w:val="none" w:sz="0" w:space="0" w:color="auto" w:frame="1"/>
        </w:rPr>
        <w:t>/USP - 20</w:t>
      </w:r>
      <w:r w:rsidR="002C4D9C">
        <w:rPr>
          <w:rStyle w:val="Forte"/>
          <w:rFonts w:ascii="inherit" w:hAnsi="inherit" w:cs="Arial"/>
          <w:color w:val="333333"/>
          <w:sz w:val="28"/>
          <w:szCs w:val="28"/>
          <w:bdr w:val="none" w:sz="0" w:space="0" w:color="auto" w:frame="1"/>
        </w:rPr>
        <w:t>2</w:t>
      </w:r>
      <w:r w:rsidR="004973C9">
        <w:rPr>
          <w:rStyle w:val="Forte"/>
          <w:rFonts w:ascii="inherit" w:hAnsi="inherit" w:cs="Arial"/>
          <w:color w:val="333333"/>
          <w:sz w:val="28"/>
          <w:szCs w:val="28"/>
          <w:bdr w:val="none" w:sz="0" w:space="0" w:color="auto" w:frame="1"/>
        </w:rPr>
        <w:t>3</w:t>
      </w:r>
    </w:p>
    <w:p w:rsidR="002C4D9C" w:rsidRDefault="002C4D9C" w:rsidP="00494D5D">
      <w:pPr>
        <w:pStyle w:val="rtejustify"/>
        <w:shd w:val="clear" w:color="auto" w:fill="FFFFFF"/>
        <w:spacing w:before="0" w:beforeAutospacing="0" w:after="0" w:afterAutospacing="0"/>
        <w:jc w:val="both"/>
        <w:textAlignment w:val="baseline"/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</w:pPr>
    </w:p>
    <w:p w:rsidR="002C4D9C" w:rsidRDefault="002C4D9C" w:rsidP="00494D5D">
      <w:pPr>
        <w:pStyle w:val="rtejustify"/>
        <w:shd w:val="clear" w:color="auto" w:fill="FFFFFF"/>
        <w:spacing w:before="0" w:beforeAutospacing="0" w:after="0" w:afterAutospacing="0"/>
        <w:jc w:val="both"/>
        <w:textAlignment w:val="baseline"/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</w:pPr>
    </w:p>
    <w:p w:rsidR="00494D5D" w:rsidRPr="00257FEA" w:rsidRDefault="00494D5D" w:rsidP="002C4D9C">
      <w:pPr>
        <w:pStyle w:val="rtejustify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color w:val="333333"/>
          <w:sz w:val="28"/>
          <w:szCs w:val="28"/>
        </w:rPr>
      </w:pPr>
      <w:r w:rsidRPr="00257FEA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>Eu__</w:t>
      </w:r>
      <w:r w:rsidR="002C4D9C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>_</w:t>
      </w:r>
      <w:r w:rsidRPr="00257FEA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 xml:space="preserve">______________________________________________________________ RG____________________________________, CPF___________________________, declaro, para o fim específico de atender ao </w:t>
      </w:r>
      <w:bookmarkStart w:id="0" w:name="_GoBack"/>
      <w:bookmarkEnd w:id="0"/>
      <w:r w:rsidRPr="001103F5">
        <w:rPr>
          <w:rFonts w:ascii="inherit" w:hAnsi="inherit" w:cs="Arial"/>
          <w:color w:val="333333"/>
          <w:sz w:val="28"/>
          <w:szCs w:val="28"/>
          <w:highlight w:val="yellow"/>
          <w:bdr w:val="none" w:sz="0" w:space="0" w:color="auto" w:frame="1"/>
        </w:rPr>
        <w:t xml:space="preserve">item </w:t>
      </w:r>
      <w:r w:rsidR="001103F5" w:rsidRPr="001103F5">
        <w:rPr>
          <w:rFonts w:ascii="inherit" w:hAnsi="inherit" w:cs="Arial"/>
          <w:color w:val="333333"/>
          <w:sz w:val="28"/>
          <w:szCs w:val="28"/>
          <w:highlight w:val="yellow"/>
          <w:bdr w:val="none" w:sz="0" w:space="0" w:color="auto" w:frame="1"/>
        </w:rPr>
        <w:t>1</w:t>
      </w:r>
      <w:r w:rsidR="00356FEA">
        <w:rPr>
          <w:rFonts w:ascii="inherit" w:hAnsi="inherit" w:cs="Arial"/>
          <w:color w:val="333333"/>
          <w:sz w:val="28"/>
          <w:szCs w:val="28"/>
          <w:highlight w:val="yellow"/>
          <w:bdr w:val="none" w:sz="0" w:space="0" w:color="auto" w:frame="1"/>
        </w:rPr>
        <w:t>.</w:t>
      </w:r>
      <w:r w:rsidR="001103F5" w:rsidRPr="001103F5">
        <w:rPr>
          <w:rFonts w:ascii="inherit" w:hAnsi="inherit" w:cs="Arial"/>
          <w:color w:val="333333"/>
          <w:sz w:val="28"/>
          <w:szCs w:val="28"/>
          <w:highlight w:val="yellow"/>
          <w:bdr w:val="none" w:sz="0" w:space="0" w:color="auto" w:frame="1"/>
        </w:rPr>
        <w:t>3</w:t>
      </w:r>
      <w:r w:rsidRPr="00257FEA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 xml:space="preserve"> do Edital de Seleção para ingresso no Programa de Pós-Graduação </w:t>
      </w:r>
      <w:r w:rsidR="001103F5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>em Geografia Física</w:t>
      </w:r>
      <w:r w:rsidRPr="00257FEA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 xml:space="preserve"> da U</w:t>
      </w:r>
      <w:r w:rsidR="00B57A2A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>niversidade de São Paulo em 2023</w:t>
      </w:r>
      <w:r w:rsidRPr="00257FEA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>, que estou apta/o a concorrer à vaga destinada a candidatas/os autodeclaradas/os pretas/os e pardas/os.</w:t>
      </w:r>
    </w:p>
    <w:p w:rsidR="00494D5D" w:rsidRPr="00257FEA" w:rsidRDefault="00494D5D" w:rsidP="002C4D9C">
      <w:pPr>
        <w:pStyle w:val="rtejustify"/>
        <w:shd w:val="clear" w:color="auto" w:fill="FFFFFF"/>
        <w:spacing w:before="0" w:beforeAutospacing="0" w:after="164" w:afterAutospacing="0" w:line="360" w:lineRule="auto"/>
        <w:jc w:val="both"/>
        <w:textAlignment w:val="baseline"/>
        <w:rPr>
          <w:rFonts w:ascii="Arial" w:hAnsi="Arial" w:cs="Arial"/>
          <w:color w:val="333333"/>
          <w:sz w:val="28"/>
          <w:szCs w:val="28"/>
        </w:rPr>
      </w:pPr>
    </w:p>
    <w:p w:rsidR="00494D5D" w:rsidRPr="00257FEA" w:rsidRDefault="00494D5D" w:rsidP="002C4D9C">
      <w:pPr>
        <w:pStyle w:val="rtejustify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color w:val="333333"/>
          <w:sz w:val="28"/>
          <w:szCs w:val="28"/>
        </w:rPr>
      </w:pPr>
      <w:r w:rsidRPr="00257FEA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>Estou ciente de que se for detectada falsidade na declaração, estarei sujeito às penalidades previstas em lei.</w:t>
      </w:r>
    </w:p>
    <w:p w:rsidR="00494D5D" w:rsidRPr="00257FEA" w:rsidRDefault="00494D5D" w:rsidP="002C4D9C">
      <w:pPr>
        <w:pStyle w:val="rtejustify"/>
        <w:shd w:val="clear" w:color="auto" w:fill="FFFFFF"/>
        <w:spacing w:before="0" w:beforeAutospacing="0" w:after="164" w:afterAutospacing="0" w:line="360" w:lineRule="auto"/>
        <w:jc w:val="both"/>
        <w:textAlignment w:val="baseline"/>
        <w:rPr>
          <w:rFonts w:ascii="Arial" w:hAnsi="Arial" w:cs="Arial"/>
          <w:color w:val="333333"/>
          <w:sz w:val="28"/>
          <w:szCs w:val="28"/>
        </w:rPr>
      </w:pPr>
    </w:p>
    <w:p w:rsidR="00494D5D" w:rsidRPr="00257FEA" w:rsidRDefault="00494D5D" w:rsidP="002C4D9C">
      <w:pPr>
        <w:pStyle w:val="rtejustify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color w:val="333333"/>
          <w:sz w:val="28"/>
          <w:szCs w:val="28"/>
        </w:rPr>
      </w:pPr>
      <w:r w:rsidRPr="00257FEA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>Data:</w:t>
      </w:r>
    </w:p>
    <w:p w:rsidR="00494D5D" w:rsidRPr="00257FEA" w:rsidRDefault="00494D5D" w:rsidP="002C4D9C">
      <w:pPr>
        <w:pStyle w:val="rtejustify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Arial" w:hAnsi="Arial" w:cs="Arial"/>
          <w:color w:val="333333"/>
          <w:sz w:val="28"/>
          <w:szCs w:val="28"/>
        </w:rPr>
      </w:pPr>
      <w:r w:rsidRPr="00257FEA">
        <w:rPr>
          <w:rFonts w:ascii="inherit" w:hAnsi="inherit" w:cs="Arial"/>
          <w:color w:val="333333"/>
          <w:sz w:val="28"/>
          <w:szCs w:val="28"/>
          <w:bdr w:val="none" w:sz="0" w:space="0" w:color="auto" w:frame="1"/>
        </w:rPr>
        <w:t>Assinatura:___________________________________________________</w:t>
      </w:r>
    </w:p>
    <w:p w:rsidR="0014110C" w:rsidRPr="00257FEA" w:rsidRDefault="0014110C" w:rsidP="002C4D9C">
      <w:pPr>
        <w:spacing w:line="360" w:lineRule="auto"/>
        <w:rPr>
          <w:sz w:val="28"/>
          <w:szCs w:val="28"/>
        </w:rPr>
      </w:pPr>
    </w:p>
    <w:sectPr w:rsidR="0014110C" w:rsidRPr="00257FEA" w:rsidSect="0014110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LE0MzAzMrMwNrA0NjVR0lEKTi0uzszPAykwqgUAK3YxPSwAAAA="/>
  </w:docVars>
  <w:rsids>
    <w:rsidRoot w:val="00494D5D"/>
    <w:rsid w:val="001103F5"/>
    <w:rsid w:val="0014110C"/>
    <w:rsid w:val="00257FEA"/>
    <w:rsid w:val="002C4D9C"/>
    <w:rsid w:val="00356FEA"/>
    <w:rsid w:val="004626E4"/>
    <w:rsid w:val="00494D5D"/>
    <w:rsid w:val="004973C9"/>
    <w:rsid w:val="00676010"/>
    <w:rsid w:val="007300A2"/>
    <w:rsid w:val="00B32CB8"/>
    <w:rsid w:val="00B57A2A"/>
    <w:rsid w:val="00D43676"/>
    <w:rsid w:val="00D731DE"/>
    <w:rsid w:val="00ED1EA2"/>
    <w:rsid w:val="00ED748E"/>
    <w:rsid w:val="00FB03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110C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rtejustify">
    <w:name w:val="rtejustify"/>
    <w:basedOn w:val="Normal"/>
    <w:rsid w:val="00494D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494D5D"/>
    <w:rPr>
      <w:b/>
      <w:bCs/>
    </w:rPr>
  </w:style>
  <w:style w:type="paragraph" w:customStyle="1" w:styleId="rteindent1">
    <w:name w:val="rteindent1"/>
    <w:basedOn w:val="Normal"/>
    <w:rsid w:val="00257F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103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103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18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6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471386</dc:creator>
  <cp:lastModifiedBy>2444110</cp:lastModifiedBy>
  <cp:revision>2</cp:revision>
  <cp:lastPrinted>2018-10-31T12:48:00Z</cp:lastPrinted>
  <dcterms:created xsi:type="dcterms:W3CDTF">2023-07-10T19:06:00Z</dcterms:created>
  <dcterms:modified xsi:type="dcterms:W3CDTF">2023-07-10T19:06:00Z</dcterms:modified>
</cp:coreProperties>
</file>